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E47AE" w14:textId="77777777" w:rsidR="00957A16" w:rsidRPr="00E44144" w:rsidRDefault="00957A16">
      <w:pPr>
        <w:spacing w:line="240" w:lineRule="auto"/>
        <w:rPr>
          <w:rFonts w:ascii="Times New Roman" w:eastAsia="Georgia" w:hAnsi="Times New Roman" w:cs="Times New Roman"/>
        </w:rPr>
      </w:pPr>
    </w:p>
    <w:p w14:paraId="7880B786" w14:textId="77777777" w:rsidR="00957A16" w:rsidRPr="00E44144" w:rsidRDefault="00000000">
      <w:pPr>
        <w:spacing w:line="240" w:lineRule="auto"/>
        <w:jc w:val="center"/>
        <w:rPr>
          <w:rFonts w:ascii="Times New Roman" w:eastAsia="Georgia" w:hAnsi="Times New Roman" w:cs="Times New Roman"/>
        </w:rPr>
      </w:pPr>
      <w:r w:rsidRPr="00E44144">
        <w:rPr>
          <w:rFonts w:ascii="Times New Roman" w:eastAsia="Times New Roman" w:hAnsi="Times New Roman" w:cs="Times New Roman"/>
          <w:b/>
          <w:highlight w:val="white"/>
        </w:rPr>
        <w:t>Supplementary materials</w:t>
      </w:r>
    </w:p>
    <w:p w14:paraId="7D0D7D4C" w14:textId="77777777" w:rsidR="00957A16" w:rsidRPr="00E44144" w:rsidRDefault="00957A16">
      <w:pPr>
        <w:spacing w:line="240" w:lineRule="auto"/>
        <w:jc w:val="center"/>
        <w:rPr>
          <w:rFonts w:ascii="Times New Roman" w:eastAsia="Georgia" w:hAnsi="Times New Roman" w:cs="Times New Roman"/>
        </w:rPr>
      </w:pPr>
    </w:p>
    <w:p w14:paraId="098CC2ED" w14:textId="77777777" w:rsidR="00957A16" w:rsidRPr="00E44144" w:rsidRDefault="00000000">
      <w:pPr>
        <w:spacing w:line="480" w:lineRule="auto"/>
        <w:rPr>
          <w:rFonts w:ascii="Times New Roman" w:eastAsia="Georgia" w:hAnsi="Times New Roman" w:cs="Times New Roman"/>
        </w:rPr>
      </w:pPr>
      <w:r w:rsidRPr="00E44144">
        <w:rPr>
          <w:rFonts w:ascii="Times New Roman" w:eastAsia="Georgia" w:hAnsi="Times New Roman" w:cs="Times New Roman"/>
          <w:b/>
        </w:rPr>
        <w:t>Figure S1</w:t>
      </w:r>
    </w:p>
    <w:p w14:paraId="781EAA61" w14:textId="77777777" w:rsidR="00957A16" w:rsidRPr="00E44144" w:rsidRDefault="00000000">
      <w:pPr>
        <w:spacing w:line="480" w:lineRule="auto"/>
        <w:rPr>
          <w:rFonts w:ascii="Times New Roman" w:eastAsia="Georgia" w:hAnsi="Times New Roman" w:cs="Times New Roman"/>
        </w:rPr>
      </w:pPr>
      <w:r w:rsidRPr="00E44144">
        <w:rPr>
          <w:rFonts w:ascii="Times New Roman" w:eastAsia="Georgia" w:hAnsi="Times New Roman" w:cs="Times New Roman"/>
          <w:i/>
        </w:rPr>
        <w:t xml:space="preserve">Figure shows distribution of emodiversity scores of Positive emotions. </w:t>
      </w:r>
    </w:p>
    <w:p w14:paraId="4B7B327D" w14:textId="77777777" w:rsidR="00957A16" w:rsidRPr="00E44144" w:rsidRDefault="00000000">
      <w:pPr>
        <w:rPr>
          <w:rFonts w:ascii="Times New Roman" w:eastAsia="Georgia" w:hAnsi="Times New Roman" w:cs="Times New Roman"/>
        </w:rPr>
      </w:pPr>
      <w:r w:rsidRPr="00E44144">
        <w:rPr>
          <w:rFonts w:ascii="Times New Roman" w:eastAsia="Georgia" w:hAnsi="Times New Roman" w:cs="Times New Roman"/>
          <w:noProof/>
        </w:rPr>
        <w:drawing>
          <wp:inline distT="0" distB="101600" distL="0" distR="0" wp14:anchorId="0C9935F7" wp14:editId="6CB80D69">
            <wp:extent cx="3524250" cy="210185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2101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4CCAF0" w14:textId="77777777" w:rsidR="00957A16" w:rsidRPr="00E44144" w:rsidRDefault="00000000">
      <w:pPr>
        <w:spacing w:line="254" w:lineRule="auto"/>
        <w:rPr>
          <w:rFonts w:ascii="Times New Roman" w:eastAsia="Times New Roman" w:hAnsi="Times New Roman" w:cs="Times New Roman"/>
        </w:rPr>
      </w:pPr>
      <w:r w:rsidRPr="00E44144">
        <w:rPr>
          <w:rFonts w:ascii="Times New Roman" w:eastAsia="Times New Roman" w:hAnsi="Times New Roman" w:cs="Times New Roman"/>
          <w:i/>
        </w:rPr>
        <w:t xml:space="preserve">Note. </w:t>
      </w:r>
      <w:r w:rsidRPr="00E44144">
        <w:rPr>
          <w:rFonts w:ascii="Times New Roman" w:eastAsia="Times New Roman" w:hAnsi="Times New Roman" w:cs="Times New Roman"/>
          <w:color w:val="222222"/>
          <w:highlight w:val="white"/>
        </w:rPr>
        <w:t xml:space="preserve">High PA Emodiversity in our sample (10%) </w:t>
      </w:r>
      <w:r w:rsidRPr="00E44144">
        <w:rPr>
          <w:rFonts w:ascii="Times New Roman" w:eastAsia="Times New Roman" w:hAnsi="Times New Roman" w:cs="Times New Roman"/>
          <w:color w:val="222222"/>
        </w:rPr>
        <w:t xml:space="preserve">indicates </w:t>
      </w:r>
      <w:r w:rsidRPr="00E44144">
        <w:rPr>
          <w:rFonts w:ascii="Times New Roman" w:eastAsia="Times New Roman" w:hAnsi="Times New Roman" w:cs="Times New Roman"/>
          <w:color w:val="222222"/>
          <w:highlight w:val="white"/>
        </w:rPr>
        <w:t>that almost everyone reported to experience all six positive emotions over the study period (with scores &gt;10 on scale 0-100). For NA the Gini scores were more nuanced, as some people only reported specific NA emotions and some emotion(s) was/were rarely reported (</w:t>
      </w:r>
      <w:r w:rsidRPr="00E44144">
        <w:rPr>
          <w:rFonts w:ascii="Times New Roman" w:eastAsia="Gungsuh" w:hAnsi="Times New Roman" w:cs="Times New Roman"/>
          <w:b/>
          <w:color w:val="222222"/>
          <w:highlight w:val="white"/>
        </w:rPr>
        <w:t>≥</w:t>
      </w:r>
      <w:r w:rsidRPr="00E44144">
        <w:rPr>
          <w:rFonts w:ascii="Times New Roman" w:eastAsia="Times New Roman" w:hAnsi="Times New Roman" w:cs="Times New Roman"/>
          <w:color w:val="222222"/>
          <w:highlight w:val="white"/>
        </w:rPr>
        <w:t>10 on scale 0-100).</w:t>
      </w:r>
    </w:p>
    <w:p w14:paraId="2D1237C0" w14:textId="77777777" w:rsidR="00957A16" w:rsidRPr="00E44144" w:rsidRDefault="00957A16">
      <w:pPr>
        <w:rPr>
          <w:rFonts w:ascii="Times New Roman" w:eastAsia="Georgia" w:hAnsi="Times New Roman" w:cs="Times New Roman"/>
        </w:rPr>
      </w:pPr>
    </w:p>
    <w:p w14:paraId="2EF17D12" w14:textId="77777777" w:rsidR="00957A16" w:rsidRPr="00E44144" w:rsidRDefault="00957A16">
      <w:pPr>
        <w:rPr>
          <w:rFonts w:ascii="Times New Roman" w:eastAsia="Georgia" w:hAnsi="Times New Roman" w:cs="Times New Roman"/>
        </w:rPr>
      </w:pPr>
    </w:p>
    <w:p w14:paraId="0157D77C" w14:textId="77777777" w:rsidR="00957A16" w:rsidRPr="00E44144" w:rsidRDefault="00000000">
      <w:pPr>
        <w:spacing w:line="480" w:lineRule="auto"/>
        <w:rPr>
          <w:rFonts w:ascii="Times New Roman" w:eastAsia="Georgia" w:hAnsi="Times New Roman" w:cs="Times New Roman"/>
        </w:rPr>
      </w:pPr>
      <w:r w:rsidRPr="00E44144">
        <w:rPr>
          <w:rFonts w:ascii="Times New Roman" w:eastAsia="Georgia" w:hAnsi="Times New Roman" w:cs="Times New Roman"/>
          <w:b/>
        </w:rPr>
        <w:t>Table S1</w:t>
      </w:r>
    </w:p>
    <w:p w14:paraId="21F26F83" w14:textId="77777777" w:rsidR="00957A16" w:rsidRPr="00E44144" w:rsidRDefault="00000000">
      <w:pPr>
        <w:spacing w:line="480" w:lineRule="auto"/>
        <w:rPr>
          <w:rFonts w:ascii="Times New Roman" w:eastAsia="Georgia" w:hAnsi="Times New Roman" w:cs="Times New Roman"/>
        </w:rPr>
      </w:pPr>
      <w:r w:rsidRPr="00E44144">
        <w:rPr>
          <w:rFonts w:ascii="Times New Roman" w:eastAsia="Georgia" w:hAnsi="Times New Roman" w:cs="Times New Roman"/>
          <w:i/>
        </w:rPr>
        <w:t xml:space="preserve">Model selection </w:t>
      </w:r>
    </w:p>
    <w:tbl>
      <w:tblPr>
        <w:tblStyle w:val="a"/>
        <w:tblW w:w="8670" w:type="dxa"/>
        <w:tblInd w:w="-105" w:type="dxa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5"/>
        <w:gridCol w:w="780"/>
        <w:gridCol w:w="570"/>
        <w:gridCol w:w="2415"/>
        <w:gridCol w:w="705"/>
        <w:gridCol w:w="570"/>
        <w:gridCol w:w="990"/>
        <w:gridCol w:w="855"/>
        <w:gridCol w:w="705"/>
        <w:gridCol w:w="525"/>
      </w:tblGrid>
      <w:tr w:rsidR="00957A16" w:rsidRPr="00E44144" w14:paraId="452B0E27" w14:textId="77777777">
        <w:tc>
          <w:tcPr>
            <w:tcW w:w="555" w:type="dxa"/>
            <w:tcBorders>
              <w:top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14:paraId="6CACC8A8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44144">
              <w:rPr>
                <w:rFonts w:ascii="Times New Roman" w:eastAsia="Times New Roman" w:hAnsi="Times New Roman" w:cs="Times New Roman"/>
                <w:b/>
              </w:rPr>
              <w:t>Path nº</w:t>
            </w:r>
          </w:p>
        </w:tc>
        <w:tc>
          <w:tcPr>
            <w:tcW w:w="780" w:type="dxa"/>
            <w:tcBorders>
              <w:top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14:paraId="3B9AD918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44144">
              <w:rPr>
                <w:rFonts w:ascii="Times New Roman" w:eastAsia="Times New Roman" w:hAnsi="Times New Roman" w:cs="Times New Roman"/>
                <w:b/>
              </w:rPr>
              <w:t>Maltreatment type</w:t>
            </w:r>
          </w:p>
        </w:tc>
        <w:tc>
          <w:tcPr>
            <w:tcW w:w="570" w:type="dxa"/>
            <w:tcBorders>
              <w:top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14:paraId="3E8739EC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44144">
              <w:rPr>
                <w:rFonts w:ascii="Times New Roman" w:eastAsia="Times New Roman" w:hAnsi="Times New Roman" w:cs="Times New Roman"/>
                <w:b/>
              </w:rPr>
              <w:t>Path direction</w:t>
            </w:r>
          </w:p>
        </w:tc>
        <w:tc>
          <w:tcPr>
            <w:tcW w:w="2415" w:type="dxa"/>
            <w:tcBorders>
              <w:top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14:paraId="64C5E228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44144">
              <w:rPr>
                <w:rFonts w:ascii="Times New Roman" w:eastAsia="Times New Roman" w:hAnsi="Times New Roman" w:cs="Times New Roman"/>
                <w:b/>
              </w:rPr>
              <w:t>Emotion dynamic</w:t>
            </w:r>
          </w:p>
        </w:tc>
        <w:tc>
          <w:tcPr>
            <w:tcW w:w="705" w:type="dxa"/>
            <w:tcBorders>
              <w:top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14:paraId="1682070E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  <w:b/>
                <w:i/>
              </w:rPr>
              <w:t xml:space="preserve">p </w:t>
            </w:r>
            <w:r w:rsidRPr="00E44144">
              <w:rPr>
                <w:rFonts w:ascii="Times New Roman" w:eastAsia="Times New Roman" w:hAnsi="Times New Roman" w:cs="Times New Roman"/>
                <w:b/>
              </w:rPr>
              <w:t>(path)</w:t>
            </w:r>
          </w:p>
        </w:tc>
        <w:tc>
          <w:tcPr>
            <w:tcW w:w="570" w:type="dxa"/>
            <w:tcBorders>
              <w:top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14:paraId="1555547E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44144">
              <w:rPr>
                <w:rFonts w:ascii="Times New Roman" w:eastAsia="Times New Roman" w:hAnsi="Times New Roman" w:cs="Times New Roman"/>
                <w:b/>
              </w:rPr>
              <w:t>Step/</w:t>
            </w:r>
            <w:proofErr w:type="spellStart"/>
            <w:r w:rsidRPr="00E44144">
              <w:rPr>
                <w:rFonts w:ascii="Times New Roman" w:eastAsia="Times New Roman" w:hAnsi="Times New Roman" w:cs="Times New Roman"/>
                <w:b/>
                <w:i/>
              </w:rPr>
              <w:t>df</w:t>
            </w:r>
            <w:proofErr w:type="spellEnd"/>
            <w:r w:rsidRPr="00E44144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990" w:type="dxa"/>
            <w:tcBorders>
              <w:top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14:paraId="0597264A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44144">
              <w:rPr>
                <w:rFonts w:ascii="Times New Roman" w:eastAsia="Times New Roman" w:hAnsi="Times New Roman" w:cs="Times New Roman"/>
                <w:b/>
              </w:rPr>
              <w:t>Model test Δχ2</w:t>
            </w:r>
          </w:p>
        </w:tc>
        <w:tc>
          <w:tcPr>
            <w:tcW w:w="855" w:type="dxa"/>
            <w:tcBorders>
              <w:top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14:paraId="12A4A76C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eastAsia="Georgia" w:hAnsi="Times New Roman" w:cs="Times New Roman"/>
              </w:rPr>
            </w:pPr>
            <w:proofErr w:type="spellStart"/>
            <w:r w:rsidRPr="00E44144">
              <w:rPr>
                <w:rFonts w:ascii="Times New Roman" w:eastAsia="Times New Roman" w:hAnsi="Times New Roman" w:cs="Times New Roman"/>
                <w:b/>
                <w:i/>
              </w:rPr>
              <w:t>p</w:t>
            </w:r>
            <w:r w:rsidRPr="00E44144">
              <w:rPr>
                <w:rFonts w:ascii="Times New Roman" w:eastAsia="Times New Roman" w:hAnsi="Times New Roman" w:cs="Times New Roman"/>
                <w:b/>
                <w:vertAlign w:val="superscript"/>
              </w:rPr>
              <w:t>dif</w:t>
            </w:r>
            <w:proofErr w:type="spellEnd"/>
            <w:r w:rsidRPr="00E44144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705" w:type="dxa"/>
            <w:tcBorders>
              <w:top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14:paraId="51B79919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44144">
              <w:rPr>
                <w:rFonts w:ascii="Times New Roman" w:eastAsia="Times New Roman" w:hAnsi="Times New Roman" w:cs="Times New Roman"/>
                <w:b/>
              </w:rPr>
              <w:t>Result</w:t>
            </w:r>
          </w:p>
        </w:tc>
        <w:tc>
          <w:tcPr>
            <w:tcW w:w="525" w:type="dxa"/>
            <w:tcBorders>
              <w:top w:val="single" w:sz="4" w:space="0" w:color="000000"/>
              <w:bottom w:val="single" w:sz="8" w:space="0" w:color="000000"/>
            </w:tcBorders>
            <w:shd w:val="clear" w:color="auto" w:fill="auto"/>
            <w:vAlign w:val="bottom"/>
          </w:tcPr>
          <w:p w14:paraId="0B793D23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E44144">
              <w:rPr>
                <w:rFonts w:ascii="Times New Roman" w:eastAsia="Times New Roman" w:hAnsi="Times New Roman" w:cs="Times New Roman"/>
                <w:b/>
              </w:rPr>
              <w:t>ß</w:t>
            </w:r>
          </w:p>
        </w:tc>
      </w:tr>
      <w:tr w:rsidR="00957A16" w:rsidRPr="00E44144" w14:paraId="56192FA2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CACEF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3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731A5F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C78846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C3D68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508A3A6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975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77AE527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0B5FECE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0099381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0FD0592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975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5CB78A0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9DF49A7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4EE25A52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453AE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86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F0D28F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CA8559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6A9986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2907CA0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963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C09E2E3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251F35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021553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CF1E28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963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68CCB57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2616EBE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4A5D3537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AFD9D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0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444BE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214F2A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E6BB1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AA49ACE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955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7D399D1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C0BD9E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032301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C37364F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955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D2B3B5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E90F6E9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3CF9B2B4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CF6076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5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B474C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F0849A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1BFC61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modiversity P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1AE1FEE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934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00BCFB1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02B982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067829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3793516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934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BF65EE3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5A318C2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68FB82F9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497044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5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64C87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6BE01D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8192A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1E4BE08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915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F5B01D0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1615849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11458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E84CC8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915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A80381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39B543D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399AFE7A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DC69F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DAFF7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86D83D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22607F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ADCB4CA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90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0107C42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37B9F6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15588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89F31C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901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E4630D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5CD21EA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5BD94E87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215A7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1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97B63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36E813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71F74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B28E2A6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827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A8BAB15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B2F27F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47667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B1DC2D7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827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FC89935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DAA5DB3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10A9C147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A67B38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4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D1D59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FB7E7C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302E3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969E5A6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839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E9BD9EA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C0399D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41287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1325B14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839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3DCACB1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3D9AC09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0B0450E1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68798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0A83AF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6ABC65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CA572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A7DE203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88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545014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F90D193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2312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1C4EB17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879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7BA069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3C58175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0FD34134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9F8661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72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F30B61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0887C4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4D49E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modiversity N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2186195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95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C645BFC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12997A1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68961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3AAE775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93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E7E69F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2B4093D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2406E2BD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792BC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lastRenderedPageBreak/>
              <w:t>58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913A7F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7E05BC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AED0D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98EB63F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87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2F28F8A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E797640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2741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BA5C47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869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C72E045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E126DB0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65AA678F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35326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DC10D6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7E8CAD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E7A5C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1CEE64F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53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9662E94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015C15A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10218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DA76E83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49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B47891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263B1D8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06474056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53CCB6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E1545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6C2DA6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1FEFB4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A3BA14A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807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CA74B24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8FA8F90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5871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F6263B2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809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C97A270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03FAFC7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64656E6A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7BCAF4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83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25D6D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AF0A95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35DD3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F74F7DF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05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5562551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4E25F4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14298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6E123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05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BE9A21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32BDA61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339E8B2A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49B4A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80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A4EE0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4B1C5D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8BF5A1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25AD842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98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22753B6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9C350FF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6572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507255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98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E309196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84E018F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55403835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4D9748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9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B19ADF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8F1E33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86656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AED7A03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0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36E8B26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2DD0447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15039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3F9D89A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698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2F790B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E77CEA9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4ECAE7BB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B92B3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4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BA936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B67EE8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2F80F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modiversity N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A737925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922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AFB4C31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5A6E625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0966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ED7D41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922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8F118A0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44AA5E3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3D9BC121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28CAD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FABF7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905A3B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E231A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6985BB8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69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E035937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18275B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15767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EB9693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691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CFC40BE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44CB3D4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400330AB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4CE53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02E4E4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140493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005E16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2262DF0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86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DBD0FA8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90E4DBE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7367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C934D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86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5FDB6A9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15549F7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58E14017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6EE2D8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1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014BC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C55D9F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A5836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CAF4D81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642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C3D1917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EF86F4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20612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BD1F499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650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0A16A73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7D8197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1D35C74A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64A21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9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AA861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E65235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EC83C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9888943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677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606C7F9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D32863B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16882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654590F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681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CE93CD5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ACFB3E9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7E306C51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2B2CF6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2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68B35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B589AB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6F3644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D81C40A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03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64A9EDB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7BD0EA1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15324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AE6EC82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696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80C3602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780AB17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459DA1B4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B84CE6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1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6AD592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8FF67E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EFF8F2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E2E2619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801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B7839D1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E4ECB42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6189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FD895F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804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2FF0439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C51B51B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7A846466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51488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7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57A66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987F76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5E9FD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727E4DC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642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083A443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5417E19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21505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C8F642A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642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028C5B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0CF4485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3204EF67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0CA53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2A7104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3E77F9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8D7D4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D0BBCE5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588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65A8E8F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B1BD70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28975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615ABB2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590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689851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FA82E4C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1D10F79F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611B7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664312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27E9E7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44FDA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7C425D2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636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AEBB2A4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F31371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2094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E1C1EF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647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7DDA660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D44A23F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2AAF973D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F8531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98B2B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0DA92C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1FAC6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modiversity P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D263786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597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E2CE16D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7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AD0F2F5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27391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D056B1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601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3EADD4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389B6E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60D17806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49D58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3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926CA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5DE6E8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700F46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F06C4BA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565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1B5E2B3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8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9C69950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32169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2F452F5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571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21F30A9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19A8AF4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0FD11AFA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F65FA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84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C0BC4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048AA5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47D061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411FD91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59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13985D6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9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6D01445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28874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A67760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591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83E95AF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401456D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3E1ECF27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049B0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88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BC037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DE5868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F255A4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1CC2F7A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72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14605F5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65F490B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08363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0820EF3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72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88465F5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A482E22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17363B92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FDEE4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5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ABBF5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D91FE4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A91DC8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E86516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472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D7AD841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1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CC7189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54675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D07570A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460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DA2C99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91D619B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14708479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9815B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8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863132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1A46F2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208E7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905B822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73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B75A87A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2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CD05AB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79276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35F578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73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AE7B50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FBD83A8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33A815EF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96D18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7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F0EB08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755437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2CB8A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B5472D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0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782EBC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3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8A5D4A4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14087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CDB521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07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4E95D99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B8B296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30DFA67C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5E4BD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8F4A2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1D4B22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D8265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743293A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83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6915F47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4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200EC0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65007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86B9C16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420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34FE623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B3CA702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618117CD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02A3B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9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4F4D96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6076D7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BBFFF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E580CEA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52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2F4207C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5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A8F06B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82383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C019A3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64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86BE06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034B7EE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3C5CC3AB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7AF45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8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FD1B9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17D269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EFD14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B3D3190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89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5A3632A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6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82013D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71203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1A68AFB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99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D2E9187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E91D9C8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6BC44E01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CB5442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4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6C395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E0EF36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45C95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E4965C5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85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0D210A2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7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5D4D711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72724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14B7434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94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6B5BE3E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55011B7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1438C435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F162D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2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6AA4B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3D8739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797CE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3B8C883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32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2F11E56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8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7258D6E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82372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6AF73AE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64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3F58EF5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E7A4869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7B625CC0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CBD37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7D18A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27D25B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BDA10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7D89889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14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B60A2C0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9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5507791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98897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B07CB04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2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5045463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2261E3A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6319B9E5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8D2F1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54F44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2D117B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04578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99F9B15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67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0D4CD2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848E61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.0991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FB0A77F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95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169F7B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9F124B2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715482EE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FD8258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7E695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9C4D15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45D89F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D943C3B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428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AD76F90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1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5DFAFC5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64175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166E4D9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423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36608D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C6ECA51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2A1BBCAF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2FC7E4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14512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7AA235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AD9EF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AB7A5FE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93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267F9AF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2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9E28472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9874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1FFC30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20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BE9FDE5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ABE1AED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388F2921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223D1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8EB26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5F472D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3A6BCF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C468B3C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39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9586EFE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3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0A6C13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84963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8503F7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57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9A081D7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DA1F05F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15521484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29AEC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lastRenderedPageBreak/>
              <w:t>32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23EA2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DBBC48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D2DA44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10C40D0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36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E1F4ACB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4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18548C7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.1357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145DDE0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87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05D9D4A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267DB39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6D8AC730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E9DAB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78019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E0A072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77F28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4A113D1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406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28217C9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5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3D75237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71097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679B370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99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5E5B703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8AADA70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5002C522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0867B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80755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221626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B86FD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0A87D1B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689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AD42609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6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7C40E12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14851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75CAA7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700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904A6F2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2855461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0FF36622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51968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08761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A7EB6F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FFE474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modiversity N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CEC1BE6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91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F6ED71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7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3FFEC4F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98962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C194786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20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0D9BBB1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C02513D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79A864BA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A1D91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71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11ACF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25F56C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44FAB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modiversity P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C530716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56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43B134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8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7F20C6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.2245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BD2B690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69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DB2A8C6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019471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4AF48D0B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2D1DD1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3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DDCAA4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B3EF1D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E8F6F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modiversity P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D581E60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65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8923A3F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9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CD12F8B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.1767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019CB3A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78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89640D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74270F6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43F1063B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D3CC9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5D9946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CDDE08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CBBD5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A2A68D3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46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8043A6C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0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5421DE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.0994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82B4A9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94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5598DA3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79B82AE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2CDD581D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88E80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85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3AA2F8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8AEE0B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DAEFD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52FEEC2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155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AE778A5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1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D0C2890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.9884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67CCEE4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159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D19CB9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1A4DDCB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7271EB9B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8A202F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9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0193A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89AD3A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C7822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3D9FF26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4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D1DFF83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2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2E032F5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.3510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E0FD032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45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FB2FD4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0AB9B4F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0BAE61E8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68853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70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CB0B5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7DB35C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56AC36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8195AA7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67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FB773A3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3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DC0C2E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.1808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3CC23F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77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98D9499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78A9CCE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262D2D35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EEB74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7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FB03C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CBC379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16FA4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38C89C7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09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18E672B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4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F18BF3A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.6004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36CEF68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06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52952BA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D57A3A0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15BACEDC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2C1C4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6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468BD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6F9717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041B0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28ECFCA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174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BC63AD9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5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ECC4EBA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.8426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EF522BE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175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D429F87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FEEC2FA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7B3908C2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9E7FD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9A9A71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23C441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2CDE5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65A5239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552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2112B8C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6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7C087B5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34292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022E952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558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65DBBF7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500D004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40072AFB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11FC7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5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0FB3D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73A2BC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36FFC2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FFE79E3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46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096CD16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7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44693BE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.2889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29EB631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56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DC04B4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5155FC1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0E9B546B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08BE0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8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6F842F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2EF756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D3662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6038E35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17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1737A91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8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631FB6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85558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687238B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55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96B6602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3544C0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346BEBAA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02381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2F363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4047C8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0E8F0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8921BC5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44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4023B1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9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FA60FF3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58538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0BE9E2B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444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BC696A2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C8DBBD7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6C316D97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3CBA51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9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C47BEF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D356BE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B3857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B14539C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83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5D89403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0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0B3192B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.1337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1D97DE9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87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FC00DB7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5DAF68D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707FA361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46292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3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A4806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DF9A3C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2CB1F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4B3F841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24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47BB8E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1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5F318E4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9432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A0EC8A9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32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434A91A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3481CA5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0A73724A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ABBE5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36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B2046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605D9A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F3C9E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modiversity N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8950DB7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12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93BEFCF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2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B6BB93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.2909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EADEEE5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130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1B26E3B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53B9942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0535ADBE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F4375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1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FC79E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DE20BD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9AA99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4689870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141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BACDC54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3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18D3B9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.0535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234B93F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152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BB37D1B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FD338C5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0F5AA3A9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571322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22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85F9A2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C6A679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ED5C02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7EF695B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71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6A99D79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4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40B2DDB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.74571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BEB10FD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388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3F77900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x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E9CC97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</w:tr>
      <w:tr w:rsidR="00957A16" w:rsidRPr="00E44144" w14:paraId="053C27E0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4545F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99D7B8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F57028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DC7ED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6FB669C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71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59C3A6D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5</w:t>
            </w: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57A3394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.03440</w:t>
            </w: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C196F49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45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6CF180A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1DA0D46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-.05</w:t>
            </w:r>
          </w:p>
        </w:tc>
      </w:tr>
      <w:tr w:rsidR="00957A16" w:rsidRPr="00E44144" w14:paraId="59A64FB4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D26FFF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13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1F8F9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D524D3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F25B56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BA6E448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03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C908987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FF8E51F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A7AB15F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FF384EA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C3F0B6E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5</w:t>
            </w:r>
          </w:p>
        </w:tc>
      </w:tr>
      <w:tr w:rsidR="00957A16" w:rsidRPr="00E44144" w14:paraId="14A230F4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4C96F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3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475A4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5EBDD1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A4CFF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7CB48A6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1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CAF11E9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34EF4C7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7116E07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2B6E693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DB85BB0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14</w:t>
            </w:r>
          </w:p>
        </w:tc>
      </w:tr>
      <w:tr w:rsidR="00957A16" w:rsidRPr="00E44144" w14:paraId="6AED2A38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3CB518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4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FC12E4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6D7F02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AE42D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4465CFD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&lt; .00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6A2291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BCC12F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84BFDDD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65706AB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3A77982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15</w:t>
            </w:r>
          </w:p>
        </w:tc>
      </w:tr>
      <w:tr w:rsidR="00957A16" w:rsidRPr="00E44144" w14:paraId="797C4771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7996D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6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9B75C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01AFA1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BB7BA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7833FB6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3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12FE9A2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622AE63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88F132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F99CDDB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A7AF100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5</w:t>
            </w:r>
          </w:p>
        </w:tc>
      </w:tr>
      <w:tr w:rsidR="00957A16" w:rsidRPr="00E44144" w14:paraId="671251CC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CDADF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7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97B69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43D0B6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AAAF82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21BE7EB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1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39CE61A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5347B70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9706B9A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DCCCB5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9A62CD3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13</w:t>
            </w:r>
          </w:p>
        </w:tc>
      </w:tr>
      <w:tr w:rsidR="00957A16" w:rsidRPr="00E44144" w14:paraId="5B6551AA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D8F35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48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FB866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60E42E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1E97B8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1AF53F9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01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E35410A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C0CDE59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4BABB47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AF3616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EBAB2AB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14</w:t>
            </w:r>
          </w:p>
        </w:tc>
      </w:tr>
      <w:tr w:rsidR="00957A16" w:rsidRPr="00E44144" w14:paraId="58B88472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FAD73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0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1F983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SA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1EA4FC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AC23D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1E72C0C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2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C918C66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6C3D5D5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1EF2FBB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0071398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A876EF6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-.10</w:t>
            </w:r>
          </w:p>
        </w:tc>
      </w:tr>
      <w:tr w:rsidR="00957A16" w:rsidRPr="00E44144" w14:paraId="317DEC81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BDE248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56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9EA7F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9E9755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20613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53F0DF7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09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F07AE67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4BA560C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B83DFC6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D2CB1D4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6AEF871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8</w:t>
            </w:r>
          </w:p>
        </w:tc>
      </w:tr>
      <w:tr w:rsidR="00957A16" w:rsidRPr="00E44144" w14:paraId="5F64AE7E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E6E89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1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7650B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022344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0FAB71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230C952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04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4A81C43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0512F80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5981053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5B71D4B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CEB7142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-.15</w:t>
            </w:r>
          </w:p>
        </w:tc>
      </w:tr>
      <w:tr w:rsidR="00957A16" w:rsidRPr="00E44144" w14:paraId="239604A2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86F67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2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AABD4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2D0D0A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59F8D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6AC69DC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01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F65EC46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425FA9E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00C5A49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4F08906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AC5713E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-.15</w:t>
            </w:r>
          </w:p>
        </w:tc>
      </w:tr>
      <w:tr w:rsidR="00957A16" w:rsidRPr="00E44144" w14:paraId="36BA2A62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3C7BA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5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61072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5CD15E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D8C75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F63ECF4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1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864E1D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66FA9F2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D7629C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5EECF43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5924050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-.12</w:t>
            </w:r>
          </w:p>
        </w:tc>
      </w:tr>
      <w:tr w:rsidR="00957A16" w:rsidRPr="00E44144" w14:paraId="64EB4598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F8CBF8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lastRenderedPageBreak/>
              <w:t>66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B59ED1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9A9AD4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32AE3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052C088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01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1B11CF7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2B0F76F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115703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643C0F7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04EAA63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-.15</w:t>
            </w:r>
          </w:p>
        </w:tc>
      </w:tr>
      <w:tr w:rsidR="00957A16" w:rsidRPr="00E44144" w14:paraId="4E75CD84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D9C9D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67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20008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P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C0742A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35292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8798CD8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45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A1D3114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CF0BAC8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A3A87CA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278110B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332C9D6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-.06</w:t>
            </w:r>
          </w:p>
        </w:tc>
      </w:tr>
      <w:tr w:rsidR="00957A16" w:rsidRPr="00E44144" w14:paraId="7607B949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5A125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73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7DF50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2E2FEA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F0EF1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110F8FC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&lt; .00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32C94CB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05500E4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810202B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DAED67A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6703C0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-.22</w:t>
            </w:r>
          </w:p>
        </w:tc>
      </w:tr>
      <w:tr w:rsidR="00957A16" w:rsidRPr="00E44144" w14:paraId="223ADBEB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5C0BE0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74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4048A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2FCB97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A23E0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332EBD5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&lt; .00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38E414B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36B97EB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1AFB24A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C57A942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A0523CB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-.31</w:t>
            </w:r>
          </w:p>
        </w:tc>
      </w:tr>
      <w:tr w:rsidR="00957A16" w:rsidRPr="00E44144" w14:paraId="6EB41E83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13908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75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9D4451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52C220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EE1246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54000AA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&lt; .00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3664FB4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70C6CFA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2BDA2B1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0171B0C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1755E6B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2</w:t>
            </w:r>
          </w:p>
        </w:tc>
      </w:tr>
      <w:tr w:rsidR="00957A16" w:rsidRPr="00E44144" w14:paraId="566261B4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037A2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76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72200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43A208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ABDF8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Mean N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1AC0B7A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&lt; .00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0410656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99CE1DF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291DD36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0E0391C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4FBAE81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27</w:t>
            </w:r>
          </w:p>
        </w:tc>
      </w:tr>
      <w:tr w:rsidR="00957A16" w:rsidRPr="00E44144" w14:paraId="640BA00B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4B243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77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B9F694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354B01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8B4AE5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EC4EB63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08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38717A6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0A2F753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6F6F196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9ED772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BBDCA0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-.13</w:t>
            </w:r>
          </w:p>
        </w:tc>
      </w:tr>
      <w:tr w:rsidR="00957A16" w:rsidRPr="00E44144" w14:paraId="7377A5E4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07AF7F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78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E46B6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F87D0C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E2052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PAD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3ECBA87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1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BCB592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18E646D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EAF80E3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DF075C3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CE25F87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-.12</w:t>
            </w:r>
          </w:p>
        </w:tc>
      </w:tr>
      <w:tr w:rsidR="00957A16" w:rsidRPr="00E44144" w14:paraId="25AAC9B6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241297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79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EA00F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3338CE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16F819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A38B8F1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&lt; .000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D1BB192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A77F478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6EA95E7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085B7ED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4EDE65A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9</w:t>
            </w:r>
          </w:p>
        </w:tc>
      </w:tr>
      <w:tr w:rsidR="00957A16" w:rsidRPr="00E44144" w14:paraId="062348DF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091BB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81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7A0C96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4191B0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7ED373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P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B829355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07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B5AF253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B0F612C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80FBB1D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E8A1131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1C24D7B" w14:textId="77777777" w:rsidR="00957A16" w:rsidRPr="00E44144" w:rsidRDefault="00000000">
            <w:pPr>
              <w:widowControl w:val="0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-.13</w:t>
            </w:r>
          </w:p>
        </w:tc>
      </w:tr>
      <w:tr w:rsidR="00957A16" w:rsidRPr="00E44144" w14:paraId="4C557ECF" w14:textId="77777777">
        <w:trPr>
          <w:trHeight w:val="315"/>
        </w:trPr>
        <w:tc>
          <w:tcPr>
            <w:tcW w:w="55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AF36A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82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D1765E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B6E718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CC2942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stability PAD</w:t>
            </w:r>
          </w:p>
        </w:tc>
        <w:tc>
          <w:tcPr>
            <w:tcW w:w="70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657A2E4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03</w:t>
            </w:r>
          </w:p>
        </w:tc>
        <w:tc>
          <w:tcPr>
            <w:tcW w:w="57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B10DD78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10D19DD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EA601E2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1A329B3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B836F67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-.13</w:t>
            </w:r>
          </w:p>
        </w:tc>
      </w:tr>
      <w:tr w:rsidR="00957A16" w:rsidRPr="00E44144" w14:paraId="20B093EB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EEB47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87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8E67AB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2BB935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6CCE92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ertia NA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93D5FE0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01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293EDFE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01DE60B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60EF364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69C0110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9E1A62B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 .16</w:t>
            </w:r>
          </w:p>
        </w:tc>
      </w:tr>
      <w:tr w:rsidR="00957A16" w:rsidRPr="00E44144" w14:paraId="341C4B01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275F1C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89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788C9D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B73BE7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81D0BA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modiversity P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831582D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5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810706C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9B589F1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479D0EC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050B6A5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37B814E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-.18</w:t>
            </w:r>
          </w:p>
        </w:tc>
      </w:tr>
      <w:tr w:rsidR="00957A16" w:rsidRPr="00E44144" w14:paraId="10EE3E75" w14:textId="77777777">
        <w:trPr>
          <w:trHeight w:val="315"/>
        </w:trPr>
        <w:tc>
          <w:tcPr>
            <w:tcW w:w="5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762BA6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90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754152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579B3D" w14:textId="77777777" w:rsidR="00957A16" w:rsidRPr="00E44144" w:rsidRDefault="0000000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Cardo" w:hAnsi="Times New Roman" w:cs="Times New Roman"/>
              </w:rPr>
              <w:t>→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EB52B2" w14:textId="77777777" w:rsidR="00957A16" w:rsidRPr="00E44144" w:rsidRDefault="0000000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modiversity NA</w:t>
            </w: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ED040D8" w14:textId="77777777" w:rsidR="00957A16" w:rsidRPr="00E44144" w:rsidRDefault="00000000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.002</w:t>
            </w:r>
          </w:p>
        </w:tc>
        <w:tc>
          <w:tcPr>
            <w:tcW w:w="5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47191" w14:textId="77777777" w:rsidR="00957A16" w:rsidRPr="00E44144" w:rsidRDefault="00957A16">
            <w:pPr>
              <w:spacing w:line="24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0958C02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85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4291BBE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81A1AF9" w14:textId="77777777" w:rsidR="00957A16" w:rsidRPr="00E44144" w:rsidRDefault="00957A16">
            <w:pPr>
              <w:widowControl w:val="0"/>
              <w:rPr>
                <w:rFonts w:ascii="Times New Roman" w:hAnsi="Times New Roman" w:cs="Times New Roman"/>
              </w:rPr>
            </w:pP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C8978DC" w14:textId="77777777" w:rsidR="00957A16" w:rsidRPr="00E44144" w:rsidRDefault="00000000">
            <w:pPr>
              <w:widowControl w:val="0"/>
              <w:rPr>
                <w:rFonts w:ascii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 .18</w:t>
            </w:r>
          </w:p>
        </w:tc>
      </w:tr>
    </w:tbl>
    <w:p w14:paraId="1EDEBA44" w14:textId="77777777" w:rsidR="00957A16" w:rsidRPr="00E44144" w:rsidRDefault="00000000">
      <w:pPr>
        <w:rPr>
          <w:rFonts w:ascii="Times New Roman" w:eastAsia="Georgia" w:hAnsi="Times New Roman" w:cs="Times New Roman"/>
        </w:rPr>
      </w:pPr>
      <w:r w:rsidRPr="00E44144">
        <w:rPr>
          <w:rFonts w:ascii="Times New Roman" w:eastAsia="Times New Roman" w:hAnsi="Times New Roman" w:cs="Times New Roman"/>
          <w:i/>
        </w:rPr>
        <w:t xml:space="preserve">Note. </w:t>
      </w:r>
      <w:r w:rsidRPr="00E44144">
        <w:rPr>
          <w:rFonts w:ascii="Times New Roman" w:eastAsia="Times New Roman" w:hAnsi="Times New Roman" w:cs="Times New Roman"/>
        </w:rPr>
        <w:t xml:space="preserve"> EA - Emotional Abuse, EN – Emotional Neglect, PA – Physical Abuse, PN – Physical Neglect, SA – Sexual Abuse.   PAA - Positive Affect Activation, PAD - Positive Affect Deactivation, NAA - Negative Affect Activation, NAD - Negative Affect. Deactivation. Δχ2 Satorra-Bentler corrected chi square difference test between two nested models.  </w:t>
      </w:r>
      <w:proofErr w:type="spellStart"/>
      <w:r w:rsidRPr="00E44144">
        <w:rPr>
          <w:rFonts w:ascii="Times New Roman" w:eastAsia="Times New Roman" w:hAnsi="Times New Roman" w:cs="Times New Roman"/>
          <w:i/>
        </w:rPr>
        <w:t>p</w:t>
      </w:r>
      <w:r w:rsidRPr="00E44144">
        <w:rPr>
          <w:rFonts w:ascii="Times New Roman" w:eastAsia="Times New Roman" w:hAnsi="Times New Roman" w:cs="Times New Roman"/>
          <w:vertAlign w:val="superscript"/>
        </w:rPr>
        <w:t>dif</w:t>
      </w:r>
      <w:proofErr w:type="spellEnd"/>
      <w:r w:rsidRPr="00E44144">
        <w:rPr>
          <w:rFonts w:ascii="Times New Roman" w:eastAsia="Times New Roman" w:hAnsi="Times New Roman" w:cs="Times New Roman"/>
        </w:rPr>
        <w:t xml:space="preserve"> is the </w:t>
      </w:r>
      <w:r w:rsidRPr="00E44144">
        <w:rPr>
          <w:rFonts w:ascii="Times New Roman" w:eastAsia="Times New Roman" w:hAnsi="Times New Roman" w:cs="Times New Roman"/>
          <w:i/>
        </w:rPr>
        <w:t>p</w:t>
      </w:r>
      <w:r w:rsidRPr="00E44144">
        <w:rPr>
          <w:rFonts w:ascii="Times New Roman" w:eastAsia="Times New Roman" w:hAnsi="Times New Roman" w:cs="Times New Roman"/>
        </w:rPr>
        <w:t xml:space="preserve">-value of the difference between two models. </w:t>
      </w:r>
      <w:r w:rsidRPr="00E44144">
        <w:rPr>
          <w:rFonts w:ascii="Times New Roman" w:eastAsia="Times New Roman" w:hAnsi="Times New Roman" w:cs="Times New Roman"/>
          <w:i/>
        </w:rPr>
        <w:t>Step</w:t>
      </w:r>
      <w:r w:rsidRPr="00E44144">
        <w:rPr>
          <w:rFonts w:ascii="Times New Roman" w:eastAsia="Times New Roman" w:hAnsi="Times New Roman" w:cs="Times New Roman"/>
        </w:rPr>
        <w:t xml:space="preserve"> is the step number in the model taken to close insignificant paths;  in this case equals to the model </w:t>
      </w:r>
      <w:proofErr w:type="spellStart"/>
      <w:r w:rsidRPr="00E44144">
        <w:rPr>
          <w:rFonts w:ascii="Times New Roman" w:eastAsia="Times New Roman" w:hAnsi="Times New Roman" w:cs="Times New Roman"/>
          <w:i/>
        </w:rPr>
        <w:t>df</w:t>
      </w:r>
      <w:proofErr w:type="spellEnd"/>
      <w:r w:rsidRPr="00E44144">
        <w:rPr>
          <w:rFonts w:ascii="Times New Roman" w:eastAsia="Times New Roman" w:hAnsi="Times New Roman" w:cs="Times New Roman"/>
          <w:i/>
        </w:rPr>
        <w:t xml:space="preserve"> </w:t>
      </w:r>
      <w:r w:rsidRPr="00E44144">
        <w:rPr>
          <w:rFonts w:ascii="Times New Roman" w:eastAsia="Times New Roman" w:hAnsi="Times New Roman" w:cs="Times New Roman"/>
        </w:rPr>
        <w:t xml:space="preserve">(degrees of freedom) since only one path was closed in each step. </w:t>
      </w:r>
    </w:p>
    <w:p w14:paraId="619C792D" w14:textId="77777777" w:rsidR="00957A16" w:rsidRPr="00E44144" w:rsidRDefault="00957A16">
      <w:pPr>
        <w:rPr>
          <w:rFonts w:ascii="Times New Roman" w:eastAsia="Georgia" w:hAnsi="Times New Roman" w:cs="Times New Roman"/>
        </w:rPr>
      </w:pPr>
    </w:p>
    <w:p w14:paraId="4AE18F36" w14:textId="77777777" w:rsidR="00957A16" w:rsidRPr="00E44144" w:rsidRDefault="00957A16">
      <w:pPr>
        <w:rPr>
          <w:rFonts w:ascii="Times New Roman" w:eastAsia="Georgia" w:hAnsi="Times New Roman" w:cs="Times New Roman"/>
        </w:rPr>
      </w:pPr>
    </w:p>
    <w:p w14:paraId="4A3FD89E" w14:textId="77777777" w:rsidR="00957A16" w:rsidRPr="00E44144" w:rsidRDefault="00957A16">
      <w:pPr>
        <w:rPr>
          <w:rFonts w:ascii="Times New Roman" w:eastAsia="Georgia" w:hAnsi="Times New Roman" w:cs="Times New Roman"/>
        </w:rPr>
      </w:pPr>
    </w:p>
    <w:p w14:paraId="53B6D5EB" w14:textId="0CDBE8B5" w:rsidR="00957A16" w:rsidRPr="00E44144" w:rsidRDefault="00000000">
      <w:pPr>
        <w:spacing w:line="480" w:lineRule="auto"/>
        <w:rPr>
          <w:rFonts w:ascii="Times New Roman" w:eastAsia="Georgia" w:hAnsi="Times New Roman" w:cs="Times New Roman"/>
          <w:b/>
        </w:rPr>
      </w:pPr>
      <w:r w:rsidRPr="00E44144">
        <w:rPr>
          <w:rFonts w:ascii="Times New Roman" w:eastAsia="Georgia" w:hAnsi="Times New Roman" w:cs="Times New Roman"/>
          <w:b/>
        </w:rPr>
        <w:t>Table S</w:t>
      </w:r>
      <w:r w:rsidR="002E7AC2" w:rsidRPr="00E44144">
        <w:rPr>
          <w:rFonts w:ascii="Times New Roman" w:eastAsia="Georgia" w:hAnsi="Times New Roman" w:cs="Times New Roman"/>
          <w:b/>
        </w:rPr>
        <w:t>2</w:t>
      </w:r>
      <w:r w:rsidRPr="00E44144">
        <w:rPr>
          <w:rFonts w:ascii="Times New Roman" w:eastAsia="Georgia" w:hAnsi="Times New Roman" w:cs="Times New Roman"/>
          <w:b/>
        </w:rPr>
        <w:t xml:space="preserve"> </w:t>
      </w:r>
    </w:p>
    <w:p w14:paraId="283982EC" w14:textId="77777777" w:rsidR="00957A16" w:rsidRPr="00E44144" w:rsidRDefault="00000000">
      <w:pPr>
        <w:spacing w:line="480" w:lineRule="auto"/>
        <w:rPr>
          <w:rFonts w:ascii="Times New Roman" w:eastAsia="Georgia" w:hAnsi="Times New Roman" w:cs="Times New Roman"/>
          <w:i/>
        </w:rPr>
      </w:pPr>
      <w:r w:rsidRPr="00E44144">
        <w:rPr>
          <w:rFonts w:ascii="Times New Roman" w:eastAsia="Georgia" w:hAnsi="Times New Roman" w:cs="Times New Roman"/>
          <w:i/>
        </w:rPr>
        <w:t xml:space="preserve">Final SEM model with imputed missing values fitted to the final model </w:t>
      </w:r>
    </w:p>
    <w:tbl>
      <w:tblPr>
        <w:tblStyle w:val="a0"/>
        <w:tblW w:w="8385" w:type="dxa"/>
        <w:tblInd w:w="-108" w:type="dxa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25"/>
        <w:gridCol w:w="960"/>
        <w:gridCol w:w="780"/>
        <w:gridCol w:w="900"/>
        <w:gridCol w:w="705"/>
        <w:gridCol w:w="870"/>
        <w:gridCol w:w="765"/>
        <w:gridCol w:w="885"/>
        <w:gridCol w:w="795"/>
      </w:tblGrid>
      <w:tr w:rsidR="00957A16" w:rsidRPr="00E44144" w14:paraId="4144470F" w14:textId="77777777">
        <w:trPr>
          <w:trHeight w:val="525"/>
        </w:trPr>
        <w:tc>
          <w:tcPr>
            <w:tcW w:w="17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1605673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40" w:type="dxa"/>
            <w:gridSpan w:val="2"/>
            <w:tcBorders>
              <w:top w:val="single" w:sz="4" w:space="0" w:color="000000"/>
              <w:bottom w:val="single" w:sz="8" w:space="0" w:color="000000"/>
            </w:tcBorders>
            <w:shd w:val="clear" w:color="auto" w:fill="auto"/>
          </w:tcPr>
          <w:p w14:paraId="27E154E4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Emotional Neglect</w:t>
            </w:r>
          </w:p>
        </w:tc>
        <w:tc>
          <w:tcPr>
            <w:tcW w:w="1605" w:type="dxa"/>
            <w:gridSpan w:val="2"/>
            <w:tcBorders>
              <w:top w:val="single" w:sz="4" w:space="0" w:color="000000"/>
              <w:bottom w:val="single" w:sz="8" w:space="0" w:color="000000"/>
            </w:tcBorders>
            <w:shd w:val="clear" w:color="auto" w:fill="auto"/>
          </w:tcPr>
          <w:p w14:paraId="0A8283E0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Physical </w:t>
            </w:r>
          </w:p>
          <w:p w14:paraId="4C09E212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Neglect</w:t>
            </w:r>
          </w:p>
        </w:tc>
        <w:tc>
          <w:tcPr>
            <w:tcW w:w="1635" w:type="dxa"/>
            <w:gridSpan w:val="2"/>
            <w:tcBorders>
              <w:top w:val="single" w:sz="4" w:space="0" w:color="000000"/>
              <w:bottom w:val="single" w:sz="8" w:space="0" w:color="000000"/>
            </w:tcBorders>
            <w:shd w:val="clear" w:color="auto" w:fill="auto"/>
          </w:tcPr>
          <w:p w14:paraId="3232A122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Sexual </w:t>
            </w:r>
          </w:p>
          <w:p w14:paraId="5B5C71F6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Abuse</w:t>
            </w:r>
          </w:p>
        </w:tc>
        <w:tc>
          <w:tcPr>
            <w:tcW w:w="1680" w:type="dxa"/>
            <w:gridSpan w:val="2"/>
            <w:tcBorders>
              <w:top w:val="single" w:sz="4" w:space="0" w:color="000000"/>
              <w:bottom w:val="single" w:sz="8" w:space="0" w:color="000000"/>
            </w:tcBorders>
            <w:shd w:val="clear" w:color="auto" w:fill="auto"/>
          </w:tcPr>
          <w:p w14:paraId="048CD7B1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Georgia" w:hAnsi="Times New Roman" w:cs="Times New Roman"/>
              </w:rPr>
              <w:t>Ph</w:t>
            </w:r>
            <w:r w:rsidRPr="00E44144">
              <w:rPr>
                <w:rFonts w:ascii="Times New Roman" w:eastAsia="Times New Roman" w:hAnsi="Times New Roman" w:cs="Times New Roman"/>
              </w:rPr>
              <w:t xml:space="preserve">ysical </w:t>
            </w:r>
          </w:p>
          <w:p w14:paraId="2A3B554D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Abus</w:t>
            </w:r>
            <w:r w:rsidRPr="00E44144">
              <w:rPr>
                <w:rFonts w:ascii="Times New Roman" w:eastAsia="Georgia" w:hAnsi="Times New Roman" w:cs="Times New Roman"/>
              </w:rPr>
              <w:t xml:space="preserve">e </w:t>
            </w:r>
          </w:p>
        </w:tc>
      </w:tr>
      <w:tr w:rsidR="00957A16" w:rsidRPr="00E44144" w14:paraId="4BCF7926" w14:textId="77777777">
        <w:trPr>
          <w:trHeight w:val="300"/>
        </w:trPr>
        <w:tc>
          <w:tcPr>
            <w:tcW w:w="17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366ED5A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6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EAC8CE8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  <w:i/>
              </w:rPr>
              <w:t>β</w:t>
            </w:r>
          </w:p>
        </w:tc>
        <w:tc>
          <w:tcPr>
            <w:tcW w:w="78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4CA679D2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  <w:i/>
              </w:rPr>
              <w:t>(SE)</w:t>
            </w:r>
          </w:p>
        </w:tc>
        <w:tc>
          <w:tcPr>
            <w:tcW w:w="90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99C4974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  <w:i/>
              </w:rPr>
              <w:t>β</w:t>
            </w:r>
          </w:p>
        </w:tc>
        <w:tc>
          <w:tcPr>
            <w:tcW w:w="70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BBAAAA6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  <w:i/>
              </w:rPr>
              <w:t>(SE)</w:t>
            </w:r>
          </w:p>
        </w:tc>
        <w:tc>
          <w:tcPr>
            <w:tcW w:w="87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3319564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  <w:i/>
              </w:rPr>
              <w:t>β</w:t>
            </w:r>
          </w:p>
        </w:tc>
        <w:tc>
          <w:tcPr>
            <w:tcW w:w="76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03D1D88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  <w:i/>
              </w:rPr>
              <w:t>(SE)</w:t>
            </w:r>
          </w:p>
        </w:tc>
        <w:tc>
          <w:tcPr>
            <w:tcW w:w="88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3A2BC27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  <w:i/>
              </w:rPr>
              <w:t>β</w:t>
            </w:r>
          </w:p>
        </w:tc>
        <w:tc>
          <w:tcPr>
            <w:tcW w:w="79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5190487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  <w:i/>
              </w:rPr>
              <w:t>(SE)</w:t>
            </w:r>
          </w:p>
        </w:tc>
      </w:tr>
      <w:tr w:rsidR="00957A16" w:rsidRPr="00E44144" w14:paraId="59180934" w14:textId="77777777">
        <w:trPr>
          <w:trHeight w:val="300"/>
        </w:trPr>
        <w:tc>
          <w:tcPr>
            <w:tcW w:w="1725" w:type="dxa"/>
            <w:tcBorders>
              <w:top w:val="single" w:sz="4" w:space="0" w:color="000000"/>
            </w:tcBorders>
            <w:shd w:val="clear" w:color="auto" w:fill="auto"/>
          </w:tcPr>
          <w:p w14:paraId="716772EE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60" w:type="dxa"/>
            <w:tcBorders>
              <w:top w:val="single" w:sz="4" w:space="0" w:color="000000"/>
            </w:tcBorders>
            <w:shd w:val="clear" w:color="auto" w:fill="auto"/>
          </w:tcPr>
          <w:p w14:paraId="28B10348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  <w:tcBorders>
              <w:top w:val="single" w:sz="4" w:space="0" w:color="000000"/>
            </w:tcBorders>
            <w:shd w:val="clear" w:color="auto" w:fill="auto"/>
          </w:tcPr>
          <w:p w14:paraId="29D7AD83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000000"/>
            </w:tcBorders>
            <w:shd w:val="clear" w:color="auto" w:fill="auto"/>
          </w:tcPr>
          <w:p w14:paraId="52283196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single" w:sz="4" w:space="0" w:color="000000"/>
            </w:tcBorders>
            <w:shd w:val="clear" w:color="auto" w:fill="auto"/>
          </w:tcPr>
          <w:p w14:paraId="6B032DC4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single" w:sz="4" w:space="0" w:color="000000"/>
            </w:tcBorders>
            <w:shd w:val="clear" w:color="auto" w:fill="auto"/>
          </w:tcPr>
          <w:p w14:paraId="73FFB614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single" w:sz="4" w:space="0" w:color="000000"/>
            </w:tcBorders>
            <w:shd w:val="clear" w:color="auto" w:fill="auto"/>
          </w:tcPr>
          <w:p w14:paraId="33F92377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single" w:sz="4" w:space="0" w:color="000000"/>
            </w:tcBorders>
            <w:shd w:val="clear" w:color="auto" w:fill="auto"/>
          </w:tcPr>
          <w:p w14:paraId="77D24BFE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single" w:sz="4" w:space="0" w:color="000000"/>
            </w:tcBorders>
            <w:shd w:val="clear" w:color="auto" w:fill="auto"/>
          </w:tcPr>
          <w:p w14:paraId="59BA3F37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2902F0E3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0A260322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Intensity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6F52F0C3" w14:textId="77777777" w:rsidR="00957A16" w:rsidRPr="00E44144" w:rsidRDefault="00957A16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5BEB58A2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6EB418FD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0E2F8F75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519F448F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6615FF9C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74FBDF75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7DB878E5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4361CF46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70E00C81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PAA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5E4C9B1C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  <w:color w:val="D9D9D9"/>
              </w:rPr>
              <w:t xml:space="preserve"> </w:t>
            </w:r>
            <w:r w:rsidRPr="00E44144">
              <w:rPr>
                <w:rFonts w:ascii="Times New Roman" w:eastAsia="Times New Roman" w:hAnsi="Times New Roman" w:cs="Times New Roman"/>
              </w:rPr>
              <w:t>-.23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 xml:space="preserve">***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3BE770E4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6)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38E2AE00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6B3A014D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2B50D5DE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572978E5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6D0FBB76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0F9788A5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41FDA56F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1A598626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PAD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777C31D9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-.31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**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72914E0F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6)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4B6C9BF2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.08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</w:t>
            </w: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20A76E8E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3)</w:t>
            </w: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5248F6AE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542C5AC9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44A3A83C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5579F01E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077BB074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3AC07ACD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NAA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0533DE65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.21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**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31E78CF4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5)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1B173254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63F27124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66EB6DDC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70E26D75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398E07DB" w14:textId="77777777" w:rsidR="00957A16" w:rsidRPr="00E44144" w:rsidRDefault="00957A16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18D03B32" w14:textId="77777777" w:rsidR="00957A16" w:rsidRPr="00E44144" w:rsidRDefault="00957A16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</w:p>
        </w:tc>
      </w:tr>
      <w:tr w:rsidR="00957A16" w:rsidRPr="00E44144" w14:paraId="2F9AF68E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2F2D09F7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NAD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6DE40891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.27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**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60299996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6)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36F5F386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148C21F7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5EFFC2BE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14DECDD7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428B6A47" w14:textId="77777777" w:rsidR="00957A16" w:rsidRPr="00E44144" w:rsidRDefault="00957A16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7978EFF8" w14:textId="77777777" w:rsidR="00957A16" w:rsidRPr="00E44144" w:rsidRDefault="00957A16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</w:p>
        </w:tc>
      </w:tr>
      <w:tr w:rsidR="00957A16" w:rsidRPr="00E44144" w14:paraId="0A8D05E6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66F169FE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Variability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567C2F41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  <w:color w:val="D9D9D9"/>
              </w:rPr>
            </w:pP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752DC5B9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780746BC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4A31964E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6B5FF97D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5BF3115E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16EE1ECA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481FE47A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1D970FD1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5F27F968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PAA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1B97F51B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-.13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2FA2DCFC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5)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160470AA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4362D750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41EB02B0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6FD2DF9E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07D9ADC2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44EB9A9B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6A3BCC92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474680CB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PAD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76C7CA9A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-.12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69B4747F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5)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4AE62465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7A0F24FC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320ABFC6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616BDBE1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01DF357D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6B139B5A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318561A8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1323FE25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NAA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66D983A4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  <w:b/>
              </w:rPr>
            </w:pPr>
            <w:r w:rsidRPr="00E44144">
              <w:rPr>
                <w:rFonts w:ascii="Times New Roman" w:eastAsia="Times New Roman" w:hAnsi="Times New Roman" w:cs="Times New Roman"/>
                <w:b/>
                <w:color w:val="D9D9D9"/>
              </w:rPr>
              <w:t xml:space="preserve">  </w:t>
            </w:r>
            <w:r w:rsidRPr="00E44144">
              <w:rPr>
                <w:rFonts w:ascii="Times New Roman" w:eastAsia="Times New Roman" w:hAnsi="Times New Roman" w:cs="Times New Roman"/>
                <w:b/>
              </w:rPr>
              <w:t xml:space="preserve"> .09</w:t>
            </w:r>
            <w:r w:rsidRPr="00E44144">
              <w:rPr>
                <w:rFonts w:ascii="Times New Roman" w:eastAsia="Times New Roman" w:hAnsi="Times New Roman" w:cs="Times New Roman"/>
                <w:b/>
                <w:vertAlign w:val="superscript"/>
              </w:rPr>
              <w:t>***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419C1F3E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2)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1D67603F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-.14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*</w:t>
            </w: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21E418BF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5)</w:t>
            </w: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46961248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.14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</w:t>
            </w: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06482528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6)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18C63092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06421DFF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3F25C60B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65002F57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NAD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5324F71E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  <w:color w:val="D9D9D9"/>
              </w:rPr>
            </w:pP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4C2923EC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6153EF65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-.15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*</w:t>
            </w: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6C13EDA6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5)</w:t>
            </w: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5390F217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.15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**</w:t>
            </w: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7AA42EB3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4)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07A07AC6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3292A737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054AA3CF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272B5E67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lastRenderedPageBreak/>
              <w:t>Instability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45D1570E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  <w:color w:val="D9D9D9"/>
              </w:rPr>
            </w:pP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0B05926D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6FCF0702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744CC665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4063F578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55CCE245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30115D90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253F37C1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6FEEA2E4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1B7AF49F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PAA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570748FC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  <w:color w:val="D9D9D9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-.13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*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4D87C17D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5)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6C16BF5C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3FB81C4A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15222411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59CE6A34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5ECD3869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01FA0717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6D51CFC9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30EC051C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PAD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698CCC86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  <w:color w:val="D9D9D9"/>
              </w:rPr>
            </w:pPr>
            <w:r w:rsidRPr="00E44144">
              <w:rPr>
                <w:rFonts w:ascii="Times New Roman" w:eastAsia="Times New Roman" w:hAnsi="Times New Roman" w:cs="Times New Roman"/>
                <w:color w:val="D9D9D9"/>
              </w:rPr>
              <w:t xml:space="preserve"> </w:t>
            </w:r>
            <w:r w:rsidRPr="00E44144">
              <w:rPr>
                <w:rFonts w:ascii="Times New Roman" w:eastAsia="Times New Roman" w:hAnsi="Times New Roman" w:cs="Times New Roman"/>
              </w:rPr>
              <w:t>-.12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*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598F2A36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4)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64534B48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6A7BF80C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30E7DDF8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.05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</w:t>
            </w: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4A3B455D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2)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5EE0EB8E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75B9A091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10304E27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769D4E9F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NAA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0BDE2CAA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  <w:color w:val="D9D9D9"/>
              </w:rPr>
            </w:pP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656435D2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50719EBE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-.12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</w:t>
            </w: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31E3B69E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5)</w:t>
            </w: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07E18BD7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.12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</w:t>
            </w: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72BE72AC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6)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0F4219D6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75E5E933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21A3FD38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2832F520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NAD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45F2A6FD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  <w:color w:val="D9D9D9"/>
              </w:rPr>
            </w:pP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08FD1400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6FF5008A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-.15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*</w:t>
            </w: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2522A558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5)</w:t>
            </w: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3D2DFA82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.</w:t>
            </w:r>
            <w:r w:rsidRPr="00E44144">
              <w:rPr>
                <w:rFonts w:ascii="Times New Roman" w:eastAsia="Times New Roman" w:hAnsi="Times New Roman" w:cs="Times New Roman"/>
                <w:b/>
              </w:rPr>
              <w:t>14</w:t>
            </w:r>
            <w:r w:rsidRPr="00E44144">
              <w:rPr>
                <w:rFonts w:ascii="Times New Roman" w:eastAsia="Times New Roman" w:hAnsi="Times New Roman" w:cs="Times New Roman"/>
                <w:b/>
                <w:vertAlign w:val="superscript"/>
              </w:rPr>
              <w:t>*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*</w:t>
            </w: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27F02964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4)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4370A4D7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537098D5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7BE891B5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2B361F04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Inertia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5650B5D7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  <w:color w:val="D9D9D9"/>
              </w:rPr>
            </w:pP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715CEDB1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1517916B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443281EC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60AF2295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39CEA4E4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479894D8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43931063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7E53817F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242AD49A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PAA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1A2AD790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  <w:color w:val="D9D9D9"/>
              </w:rPr>
            </w:pP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789C6AF4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23C002F6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-.08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*</w:t>
            </w: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183E55A3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4)</w:t>
            </w: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2A67FF85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72C258B8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24D28F05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E44144">
              <w:rPr>
                <w:rFonts w:ascii="Times New Roman" w:eastAsia="Times New Roman" w:hAnsi="Times New Roman" w:cs="Times New Roman"/>
                <w:b/>
              </w:rPr>
              <w:t xml:space="preserve"> .03</w:t>
            </w: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3CC5762D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3)</w:t>
            </w:r>
          </w:p>
        </w:tc>
      </w:tr>
      <w:tr w:rsidR="00957A16" w:rsidRPr="00E44144" w14:paraId="1A34BA40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649BED94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PAD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4CF63E20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  <w:color w:val="D9D9D9"/>
              </w:rPr>
            </w:pP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1DBA3907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0C2A8E7F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57A96684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18CEC1A1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-.09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</w:t>
            </w: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4EE6F1A3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4)</w:t>
            </w: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0CD0E43E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44D0D2D3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30B9D882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73D9FBAB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 NAA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0C98C7D6" w14:textId="77777777" w:rsidR="00957A16" w:rsidRPr="00E44144" w:rsidRDefault="00000000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  <w:color w:val="D9D9D9"/>
              </w:rPr>
              <w:t xml:space="preserve">  </w:t>
            </w:r>
            <w:r w:rsidRPr="00E44144">
              <w:rPr>
                <w:rFonts w:ascii="Times New Roman" w:eastAsia="Times New Roman" w:hAnsi="Times New Roman" w:cs="Times New Roman"/>
              </w:rPr>
              <w:t>.14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*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5C3701D5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4)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454E1ED9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610235D5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2CD825C4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7B2D8D91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1D9CEAD0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E44144">
              <w:rPr>
                <w:rFonts w:ascii="Times New Roman" w:eastAsia="Times New Roman" w:hAnsi="Times New Roman" w:cs="Times New Roman"/>
                <w:b/>
              </w:rPr>
              <w:t>-.03</w:t>
            </w: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27E90036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3)</w:t>
            </w:r>
          </w:p>
        </w:tc>
      </w:tr>
      <w:tr w:rsidR="00957A16" w:rsidRPr="00E44144" w14:paraId="62677326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64B3B23D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Emodiversity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5CC9C525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  <w:color w:val="D9D9D9"/>
              </w:rPr>
            </w:pP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439D075D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7A305C57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2C53627A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15F5B951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0ED3077C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50D2D638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437108B2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0161E20A" w14:textId="77777777">
        <w:tc>
          <w:tcPr>
            <w:tcW w:w="1725" w:type="dxa"/>
            <w:tcBorders>
              <w:top w:val="nil"/>
              <w:bottom w:val="nil"/>
            </w:tcBorders>
            <w:shd w:val="clear" w:color="auto" w:fill="auto"/>
          </w:tcPr>
          <w:p w14:paraId="35B95485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Positive affect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</w:tcPr>
          <w:p w14:paraId="21EC3262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  <w:color w:val="D9D9D9"/>
              </w:rPr>
              <w:t xml:space="preserve"> </w:t>
            </w:r>
            <w:r w:rsidRPr="00E44144">
              <w:rPr>
                <w:rFonts w:ascii="Times New Roman" w:eastAsia="Times New Roman" w:hAnsi="Times New Roman" w:cs="Times New Roman"/>
              </w:rPr>
              <w:t>-.18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*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</w:tcPr>
          <w:p w14:paraId="7D5598B0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5)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57CF95E4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nil"/>
            </w:tcBorders>
            <w:shd w:val="clear" w:color="auto" w:fill="auto"/>
          </w:tcPr>
          <w:p w14:paraId="51B632B4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nil"/>
            </w:tcBorders>
            <w:shd w:val="clear" w:color="auto" w:fill="auto"/>
          </w:tcPr>
          <w:p w14:paraId="55C40C4A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nil"/>
            </w:tcBorders>
            <w:shd w:val="clear" w:color="auto" w:fill="auto"/>
          </w:tcPr>
          <w:p w14:paraId="5D18581C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nil"/>
            </w:tcBorders>
            <w:shd w:val="clear" w:color="auto" w:fill="auto"/>
          </w:tcPr>
          <w:p w14:paraId="09F9133A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nil"/>
            </w:tcBorders>
            <w:shd w:val="clear" w:color="auto" w:fill="auto"/>
          </w:tcPr>
          <w:p w14:paraId="33633E82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957A16" w:rsidRPr="00E44144" w14:paraId="72ADEB36" w14:textId="77777777">
        <w:tc>
          <w:tcPr>
            <w:tcW w:w="1725" w:type="dxa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232940D3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 xml:space="preserve"> Negative affect </w:t>
            </w:r>
          </w:p>
        </w:tc>
        <w:tc>
          <w:tcPr>
            <w:tcW w:w="960" w:type="dxa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00A8920F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  <w:color w:val="D9D9D9"/>
              </w:rPr>
              <w:t xml:space="preserve">  </w:t>
            </w:r>
            <w:r w:rsidRPr="00E44144">
              <w:rPr>
                <w:rFonts w:ascii="Times New Roman" w:eastAsia="Times New Roman" w:hAnsi="Times New Roman" w:cs="Times New Roman"/>
              </w:rPr>
              <w:t>.18</w:t>
            </w:r>
            <w:r w:rsidRPr="00E44144">
              <w:rPr>
                <w:rFonts w:ascii="Times New Roman" w:eastAsia="Times New Roman" w:hAnsi="Times New Roman" w:cs="Times New Roman"/>
                <w:vertAlign w:val="superscript"/>
              </w:rPr>
              <w:t>**</w:t>
            </w:r>
          </w:p>
        </w:tc>
        <w:tc>
          <w:tcPr>
            <w:tcW w:w="780" w:type="dxa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5DF7F94A" w14:textId="77777777" w:rsidR="00957A16" w:rsidRPr="00E44144" w:rsidRDefault="00000000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  <w:r w:rsidRPr="00E44144">
              <w:rPr>
                <w:rFonts w:ascii="Times New Roman" w:eastAsia="Times New Roman" w:hAnsi="Times New Roman" w:cs="Times New Roman"/>
              </w:rPr>
              <w:t>(.06)</w:t>
            </w:r>
          </w:p>
        </w:tc>
        <w:tc>
          <w:tcPr>
            <w:tcW w:w="900" w:type="dxa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0D23780C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5" w:type="dxa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24C117C3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70" w:type="dxa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1EB95E8C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65" w:type="dxa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486CD802" w14:textId="77777777" w:rsidR="00957A16" w:rsidRPr="00E44144" w:rsidRDefault="00957A16">
            <w:pPr>
              <w:spacing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85" w:type="dxa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12A79295" w14:textId="77777777" w:rsidR="00957A16" w:rsidRPr="00E44144" w:rsidRDefault="00957A16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</w:p>
        </w:tc>
        <w:tc>
          <w:tcPr>
            <w:tcW w:w="795" w:type="dxa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41AF070A" w14:textId="77777777" w:rsidR="00957A16" w:rsidRPr="00E44144" w:rsidRDefault="00957A16">
            <w:pPr>
              <w:spacing w:line="240" w:lineRule="auto"/>
              <w:rPr>
                <w:rFonts w:ascii="Times New Roman" w:eastAsia="Georgia" w:hAnsi="Times New Roman" w:cs="Times New Roman"/>
              </w:rPr>
            </w:pPr>
          </w:p>
        </w:tc>
      </w:tr>
    </w:tbl>
    <w:p w14:paraId="15257BFE" w14:textId="77777777" w:rsidR="00957A16" w:rsidRPr="00E44144" w:rsidRDefault="00000000">
      <w:pPr>
        <w:rPr>
          <w:rFonts w:ascii="Times New Roman" w:eastAsia="Georgia" w:hAnsi="Times New Roman" w:cs="Times New Roman"/>
        </w:rPr>
      </w:pPr>
      <w:r w:rsidRPr="00E44144">
        <w:rPr>
          <w:rFonts w:ascii="Times New Roman" w:eastAsia="Georgia" w:hAnsi="Times New Roman" w:cs="Times New Roman"/>
          <w:i/>
        </w:rPr>
        <w:t>Note.</w:t>
      </w:r>
      <w:r w:rsidRPr="00E44144">
        <w:rPr>
          <w:rFonts w:ascii="Times New Roman" w:eastAsia="Georgia" w:hAnsi="Times New Roman" w:cs="Times New Roman"/>
        </w:rPr>
        <w:t xml:space="preserve"> </w:t>
      </w:r>
      <w:r w:rsidRPr="00E44144">
        <w:rPr>
          <w:rFonts w:ascii="Times New Roman" w:eastAsia="Times New Roman" w:hAnsi="Times New Roman" w:cs="Times New Roman"/>
        </w:rPr>
        <w:t>In bold values that significantly changed (i.e., reached the cut-off of  p &lt;.001 or p &gt;.05)  in comparison with the original model where missing values were omitted</w:t>
      </w:r>
      <w:r w:rsidRPr="00E44144">
        <w:rPr>
          <w:rFonts w:ascii="Times New Roman" w:eastAsia="Georgia" w:hAnsi="Times New Roman" w:cs="Times New Roman"/>
        </w:rPr>
        <w:t xml:space="preserve">. </w:t>
      </w:r>
      <w:r w:rsidRPr="00E44144">
        <w:rPr>
          <w:rFonts w:ascii="Times New Roman" w:eastAsia="Times New Roman" w:hAnsi="Times New Roman" w:cs="Times New Roman"/>
        </w:rPr>
        <w:t xml:space="preserve"> EA - Emotional Abuse, EN – Emotional Neglect, PA – Physical Abuse, PN – Physical Neglect, SA – Sexual Abuse.   PAA - Positive Affect Activation, PAD - Positive Affect Deactivation, NAA - Negative Affect Activation, NAD - Negative Affect</w:t>
      </w:r>
    </w:p>
    <w:p w14:paraId="5A127F09" w14:textId="77777777" w:rsidR="00957A16" w:rsidRPr="00E44144" w:rsidRDefault="00957A16">
      <w:pPr>
        <w:rPr>
          <w:rFonts w:ascii="Times New Roman" w:eastAsia="Georgia" w:hAnsi="Times New Roman" w:cs="Times New Roman"/>
        </w:rPr>
      </w:pPr>
    </w:p>
    <w:p w14:paraId="12A06C37" w14:textId="77777777" w:rsidR="00957A16" w:rsidRPr="00E44144" w:rsidRDefault="00957A16">
      <w:pPr>
        <w:spacing w:line="254" w:lineRule="auto"/>
        <w:rPr>
          <w:rFonts w:ascii="Times New Roman" w:eastAsia="Georgia" w:hAnsi="Times New Roman" w:cs="Times New Roman"/>
        </w:rPr>
      </w:pPr>
    </w:p>
    <w:p w14:paraId="2F643BB2" w14:textId="77777777" w:rsidR="00957A16" w:rsidRPr="00E44144" w:rsidRDefault="00957A16">
      <w:pPr>
        <w:spacing w:line="254" w:lineRule="auto"/>
        <w:rPr>
          <w:rFonts w:ascii="Times New Roman" w:eastAsia="Times New Roman" w:hAnsi="Times New Roman" w:cs="Times New Roman"/>
          <w:b/>
          <w:highlight w:val="white"/>
        </w:rPr>
      </w:pPr>
    </w:p>
    <w:p w14:paraId="3352DA9B" w14:textId="03CD2E53" w:rsidR="00957A16" w:rsidRPr="00E44144" w:rsidRDefault="00E44144">
      <w:pPr>
        <w:rPr>
          <w:rFonts w:ascii="Times New Roman" w:hAnsi="Times New Roman" w:cs="Times New Roman"/>
        </w:rPr>
      </w:pPr>
      <w:r w:rsidRPr="00E44144">
        <w:rPr>
          <w:rFonts w:ascii="Times New Roman" w:hAnsi="Times New Roman" w:cs="Times New Roman"/>
        </w:rPr>
        <w:t xml:space="preserve">S3 </w:t>
      </w:r>
    </w:p>
    <w:p w14:paraId="7603B89E" w14:textId="77777777" w:rsidR="00E44144" w:rsidRDefault="00E44144">
      <w:pPr>
        <w:rPr>
          <w:rFonts w:ascii="Times New Roman" w:hAnsi="Times New Roman" w:cs="Times New Roman"/>
        </w:rPr>
      </w:pPr>
    </w:p>
    <w:p w14:paraId="738A2C76" w14:textId="77777777" w:rsidR="005E568A" w:rsidRDefault="00E44144" w:rsidP="005E568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 test differences between regression coefficients </w:t>
      </w:r>
      <w:r w:rsidR="005E568A">
        <w:rPr>
          <w:rFonts w:ascii="Times New Roman" w:hAnsi="Times New Roman" w:cs="Times New Roman"/>
        </w:rPr>
        <w:t>of emotional neglect on</w:t>
      </w:r>
      <w:r>
        <w:rPr>
          <w:rFonts w:ascii="Times New Roman" w:hAnsi="Times New Roman" w:cs="Times New Roman"/>
        </w:rPr>
        <w:t xml:space="preserve"> mean level (intensity) </w:t>
      </w:r>
      <w:r w:rsidR="005E568A">
        <w:rPr>
          <w:rFonts w:ascii="Times New Roman" w:hAnsi="Times New Roman" w:cs="Times New Roman"/>
        </w:rPr>
        <w:t xml:space="preserve">a) </w:t>
      </w:r>
      <w:r>
        <w:rPr>
          <w:rFonts w:ascii="Times New Roman" w:hAnsi="Times New Roman" w:cs="Times New Roman"/>
        </w:rPr>
        <w:t>PAA and PAD</w:t>
      </w:r>
      <w:r w:rsidR="005E568A">
        <w:rPr>
          <w:rFonts w:ascii="Times New Roman" w:hAnsi="Times New Roman" w:cs="Times New Roman"/>
        </w:rPr>
        <w:t xml:space="preserve">; b) </w:t>
      </w:r>
      <w:r w:rsidR="005E568A">
        <w:rPr>
          <w:rFonts w:ascii="Times New Roman" w:hAnsi="Times New Roman" w:cs="Times New Roman"/>
        </w:rPr>
        <w:t>NAA and NAD</w:t>
      </w:r>
    </w:p>
    <w:p w14:paraId="291BA045" w14:textId="16D8B03E" w:rsidR="00E44144" w:rsidRDefault="00E44144">
      <w:pPr>
        <w:rPr>
          <w:rFonts w:ascii="Times New Roman" w:hAnsi="Times New Roman" w:cs="Times New Roman"/>
        </w:rPr>
      </w:pPr>
    </w:p>
    <w:p w14:paraId="1D94F465" w14:textId="58A642ED" w:rsidR="00E44144" w:rsidRPr="005E568A" w:rsidRDefault="00E44144" w:rsidP="005E56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E568A">
        <w:rPr>
          <w:rFonts w:ascii="Times New Roman" w:hAnsi="Times New Roman" w:cs="Times New Roman"/>
        </w:rPr>
        <w:t xml:space="preserve">z  = </w:t>
      </w:r>
      <w:r w:rsidRPr="005E568A">
        <w:rPr>
          <w:rFonts w:ascii="Times New Roman" w:hAnsi="Times New Roman" w:cs="Times New Roman"/>
        </w:rPr>
        <w:t>1.820</w:t>
      </w:r>
      <w:r w:rsidRPr="005E568A">
        <w:rPr>
          <w:rFonts w:ascii="Times New Roman" w:hAnsi="Times New Roman" w:cs="Times New Roman"/>
        </w:rPr>
        <w:t xml:space="preserve">, </w:t>
      </w:r>
      <w:r w:rsidRPr="005E568A">
        <w:rPr>
          <w:rFonts w:ascii="Times New Roman" w:hAnsi="Times New Roman" w:cs="Times New Roman"/>
          <w:i/>
          <w:iCs/>
        </w:rPr>
        <w:t>p</w:t>
      </w:r>
      <w:r w:rsidRPr="005E568A">
        <w:rPr>
          <w:rFonts w:ascii="Times New Roman" w:hAnsi="Times New Roman" w:cs="Times New Roman"/>
        </w:rPr>
        <w:t xml:space="preserve"> = </w:t>
      </w:r>
      <w:r w:rsidRPr="005E568A">
        <w:rPr>
          <w:rFonts w:ascii="Times New Roman" w:hAnsi="Times New Roman" w:cs="Times New Roman"/>
        </w:rPr>
        <w:t xml:space="preserve">.069 </w:t>
      </w:r>
    </w:p>
    <w:p w14:paraId="773DEEC4" w14:textId="1946EC19" w:rsidR="00E44144" w:rsidRPr="005E568A" w:rsidRDefault="00E44144" w:rsidP="005E56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E568A">
        <w:rPr>
          <w:rFonts w:ascii="Times New Roman" w:hAnsi="Times New Roman" w:cs="Times New Roman"/>
        </w:rPr>
        <w:t xml:space="preserve">z </w:t>
      </w:r>
      <w:r w:rsidR="005E568A" w:rsidRPr="005E568A">
        <w:rPr>
          <w:rFonts w:ascii="Times New Roman" w:hAnsi="Times New Roman" w:cs="Times New Roman"/>
        </w:rPr>
        <w:t xml:space="preserve"> </w:t>
      </w:r>
      <w:r w:rsidRPr="005E568A">
        <w:rPr>
          <w:rFonts w:ascii="Times New Roman" w:hAnsi="Times New Roman" w:cs="Times New Roman"/>
        </w:rPr>
        <w:t xml:space="preserve">= </w:t>
      </w:r>
      <w:r w:rsidR="005E568A" w:rsidRPr="005E568A">
        <w:rPr>
          <w:rFonts w:ascii="Times New Roman" w:hAnsi="Times New Roman" w:cs="Times New Roman"/>
        </w:rPr>
        <w:t>-1.338</w:t>
      </w:r>
      <w:r w:rsidR="005E568A" w:rsidRPr="005E568A">
        <w:rPr>
          <w:rFonts w:ascii="Times New Roman" w:hAnsi="Times New Roman" w:cs="Times New Roman"/>
        </w:rPr>
        <w:t xml:space="preserve">, </w:t>
      </w:r>
      <w:r w:rsidR="005E568A" w:rsidRPr="005E568A">
        <w:rPr>
          <w:rFonts w:ascii="Times New Roman" w:hAnsi="Times New Roman" w:cs="Times New Roman"/>
          <w:i/>
          <w:iCs/>
        </w:rPr>
        <w:t xml:space="preserve">p </w:t>
      </w:r>
      <w:r w:rsidR="005E568A" w:rsidRPr="005E568A">
        <w:rPr>
          <w:rFonts w:ascii="Times New Roman" w:hAnsi="Times New Roman" w:cs="Times New Roman"/>
        </w:rPr>
        <w:t xml:space="preserve">= </w:t>
      </w:r>
      <w:r w:rsidR="005E568A" w:rsidRPr="005E568A">
        <w:rPr>
          <w:rFonts w:ascii="Times New Roman" w:hAnsi="Times New Roman" w:cs="Times New Roman"/>
        </w:rPr>
        <w:t>.181</w:t>
      </w:r>
    </w:p>
    <w:sectPr w:rsidR="00E44144" w:rsidRPr="005E568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Cardo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614532"/>
    <w:multiLevelType w:val="hybridMultilevel"/>
    <w:tmpl w:val="9D7076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2498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MzExtzAyNjIyNLdU0lEKTi0uzszPAykwqgUAcoO3ASwAAAA="/>
  </w:docVars>
  <w:rsids>
    <w:rsidRoot w:val="00957A16"/>
    <w:rsid w:val="002E7AC2"/>
    <w:rsid w:val="005E568A"/>
    <w:rsid w:val="00957A16"/>
    <w:rsid w:val="00E4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4E79E9F"/>
  <w15:docId w15:val="{CF4E1D04-9B31-4831-87C3-404B21B94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30" w:type="dxa"/>
        <w:left w:w="45" w:type="dxa"/>
        <w:bottom w:w="30" w:type="dxa"/>
        <w:right w:w="45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5E56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81</Words>
  <Characters>559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lomiia Myroniuk</cp:lastModifiedBy>
  <cp:revision>3</cp:revision>
  <dcterms:created xsi:type="dcterms:W3CDTF">2023-02-13T12:21:00Z</dcterms:created>
  <dcterms:modified xsi:type="dcterms:W3CDTF">2023-11-24T14:37:00Z</dcterms:modified>
</cp:coreProperties>
</file>